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05E2E" w14:textId="77777777" w:rsidR="00ED26B1" w:rsidRDefault="00ED26B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sz w:val="24"/>
          <w:szCs w:val="24"/>
        </w:rPr>
      </w:pPr>
    </w:p>
    <w:p w14:paraId="61D9CEE5" w14:textId="393CBA15" w:rsidR="00ED26B1" w:rsidRDefault="00C66B1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ROJECT REPORT OF </w:t>
      </w:r>
      <w:r w:rsidRPr="00C66B19">
        <w:rPr>
          <w:b/>
          <w:color w:val="000000"/>
          <w:sz w:val="24"/>
          <w:szCs w:val="24"/>
        </w:rPr>
        <w:t>EXPLORATORY PROJECT</w:t>
      </w:r>
      <w:r w:rsidR="00506E62">
        <w:rPr>
          <w:b/>
          <w:color w:val="000000"/>
          <w:sz w:val="24"/>
          <w:szCs w:val="24"/>
        </w:rPr>
        <w:t xml:space="preserve"> (EP)</w:t>
      </w:r>
    </w:p>
    <w:p w14:paraId="7BE30C44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2" w:line="240" w:lineRule="auto"/>
        <w:ind w:right="75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ON </w:t>
      </w:r>
    </w:p>
    <w:p w14:paraId="505A8E2E" w14:textId="695DFF42" w:rsidR="00ED26B1" w:rsidRDefault="00AF66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7" w:line="240" w:lineRule="auto"/>
        <w:ind w:right="75"/>
        <w:jc w:val="center"/>
        <w:rPr>
          <w:sz w:val="28"/>
          <w:szCs w:val="28"/>
        </w:rPr>
      </w:pPr>
      <w:r>
        <w:rPr>
          <w:sz w:val="28"/>
          <w:szCs w:val="28"/>
          <w:u w:val="single"/>
        </w:rPr>
        <w:t>&lt;Topic Title&gt;</w:t>
      </w:r>
    </w:p>
    <w:p w14:paraId="3D0D4FC1" w14:textId="3B938A7B" w:rsidR="00ED26B1" w:rsidRDefault="00AF667E" w:rsidP="00AF66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7" w:line="240" w:lineRule="auto"/>
        <w:ind w:right="-15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submitted in partial fulfilment of the requirements for the award of degree of </w:t>
      </w:r>
    </w:p>
    <w:p w14:paraId="61508F94" w14:textId="77777777" w:rsidR="00ED26B1" w:rsidRDefault="00ED26B1" w:rsidP="00AF66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7" w:line="240" w:lineRule="auto"/>
        <w:ind w:right="-15"/>
        <w:rPr>
          <w:b/>
          <w:sz w:val="24"/>
          <w:szCs w:val="24"/>
        </w:rPr>
      </w:pPr>
    </w:p>
    <w:p w14:paraId="6AA0FD60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2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CHELOR OF ENGINEERING </w:t>
      </w:r>
    </w:p>
    <w:p w14:paraId="3D253932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In </w:t>
      </w:r>
    </w:p>
    <w:p w14:paraId="58100D87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COMPUTER SCIENCE AND ENGINEERING </w:t>
      </w:r>
    </w:p>
    <w:p w14:paraId="7AE3D020" w14:textId="77777777" w:rsidR="00ED26B1" w:rsidRDefault="00ED26B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center"/>
        <w:rPr>
          <w:b/>
          <w:sz w:val="24"/>
          <w:szCs w:val="24"/>
        </w:rPr>
      </w:pPr>
    </w:p>
    <w:p w14:paraId="10B464E6" w14:textId="3560F469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rPr>
          <w:b/>
          <w:color w:val="000000"/>
        </w:rPr>
      </w:pPr>
      <w:r>
        <w:rPr>
          <w:b/>
        </w:rPr>
        <w:t>Submitted by:</w:t>
      </w:r>
      <w:r w:rsidR="00AF667E">
        <w:rPr>
          <w:b/>
        </w:rPr>
        <w:t xml:space="preserve">   </w:t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E4645A">
        <w:rPr>
          <w:b/>
        </w:rPr>
        <w:t xml:space="preserve">         </w:t>
      </w:r>
      <w:r w:rsidR="00AF667E">
        <w:rPr>
          <w:b/>
        </w:rPr>
        <w:t>Su</w:t>
      </w:r>
      <w:r w:rsidR="00E4645A">
        <w:rPr>
          <w:b/>
        </w:rPr>
        <w:t>pervised By</w:t>
      </w:r>
      <w:r w:rsidR="00AF667E">
        <w:rPr>
          <w:b/>
        </w:rPr>
        <w:t>:</w:t>
      </w:r>
    </w:p>
    <w:p w14:paraId="738F7609" w14:textId="1A188FA5" w:rsidR="00ED26B1" w:rsidRDefault="00E4645A" w:rsidP="00C871E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rPr>
          <w:b/>
          <w:color w:val="000000"/>
        </w:rPr>
      </w:pPr>
      <w:r>
        <w:rPr>
          <w:b/>
          <w:color w:val="000000"/>
        </w:rPr>
        <w:t xml:space="preserve">&lt;Student Name&gt; </w:t>
      </w:r>
      <w:r w:rsidR="00AF667E">
        <w:rPr>
          <w:b/>
          <w:color w:val="000000"/>
        </w:rPr>
        <w:t xml:space="preserve"> </w:t>
      </w:r>
      <w:r w:rsidR="00AF667E">
        <w:rPr>
          <w:b/>
          <w:color w:val="000000"/>
        </w:rPr>
        <w:tab/>
      </w:r>
      <w:r w:rsidR="00AF667E">
        <w:rPr>
          <w:b/>
          <w:color w:val="000000"/>
        </w:rPr>
        <w:tab/>
      </w:r>
      <w:r w:rsidR="00AF667E">
        <w:rPr>
          <w:b/>
          <w:color w:val="000000"/>
        </w:rPr>
        <w:tab/>
      </w:r>
      <w:r w:rsidR="00AF667E">
        <w:rPr>
          <w:b/>
          <w:color w:val="000000"/>
        </w:rPr>
        <w:tab/>
        <w:t xml:space="preserve">                      </w:t>
      </w:r>
      <w:r w:rsidR="006675F6">
        <w:rPr>
          <w:b/>
          <w:color w:val="000000"/>
        </w:rPr>
        <w:t xml:space="preserve">   </w:t>
      </w:r>
      <w:r w:rsidR="00C871E7">
        <w:rPr>
          <w:b/>
          <w:color w:val="000000"/>
        </w:rPr>
        <w:t xml:space="preserve">  </w:t>
      </w:r>
      <w:r w:rsidR="006675F6">
        <w:rPr>
          <w:b/>
          <w:color w:val="000000"/>
        </w:rPr>
        <w:t xml:space="preserve">   </w:t>
      </w:r>
      <w:r w:rsidR="00AF667E">
        <w:rPr>
          <w:b/>
          <w:color w:val="000000"/>
        </w:rPr>
        <w:t>&lt;</w:t>
      </w:r>
      <w:r w:rsidR="00AF69E5">
        <w:rPr>
          <w:b/>
          <w:color w:val="000000"/>
        </w:rPr>
        <w:t>Team Lead/Manager</w:t>
      </w:r>
      <w:r w:rsidR="00C871E7">
        <w:rPr>
          <w:b/>
          <w:color w:val="000000"/>
        </w:rPr>
        <w:t>/Mentor</w:t>
      </w:r>
      <w:r w:rsidR="00AF667E">
        <w:rPr>
          <w:b/>
          <w:color w:val="000000"/>
        </w:rPr>
        <w:t>&gt;</w:t>
      </w:r>
    </w:p>
    <w:p w14:paraId="61B03718" w14:textId="08E1154D" w:rsidR="00ED26B1" w:rsidRDefault="00E464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rPr>
          <w:b/>
          <w:color w:val="000000"/>
        </w:rPr>
      </w:pPr>
      <w:r>
        <w:rPr>
          <w:b/>
          <w:color w:val="000000"/>
        </w:rPr>
        <w:t>&lt;Student Roll Number&gt;</w:t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  <w:t xml:space="preserve"> </w:t>
      </w:r>
      <w:r w:rsidR="00A56703">
        <w:rPr>
          <w:b/>
          <w:color w:val="000000"/>
        </w:rPr>
        <w:t xml:space="preserve">                                </w:t>
      </w:r>
      <w:r w:rsidR="007D6FFB">
        <w:rPr>
          <w:b/>
          <w:color w:val="000000"/>
        </w:rPr>
        <w:t>&lt;Desig</w:t>
      </w:r>
      <w:r w:rsidR="00A338AF">
        <w:rPr>
          <w:b/>
          <w:color w:val="000000"/>
        </w:rPr>
        <w:t>nation</w:t>
      </w:r>
      <w:r w:rsidR="007D6FFB">
        <w:rPr>
          <w:b/>
          <w:color w:val="000000"/>
        </w:rPr>
        <w:t>&gt;</w:t>
      </w:r>
    </w:p>
    <w:p w14:paraId="533D4211" w14:textId="7F89DA2F" w:rsidR="00AF69E5" w:rsidRDefault="00AF69E5" w:rsidP="00AF69E5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right"/>
        <w:rPr>
          <w:b/>
          <w:color w:val="000000"/>
        </w:rPr>
      </w:pPr>
      <w:r>
        <w:rPr>
          <w:b/>
          <w:color w:val="000000"/>
        </w:rPr>
        <w:t>&lt;Organization&gt;</w:t>
      </w:r>
    </w:p>
    <w:p w14:paraId="16AB42EE" w14:textId="46BE421C" w:rsidR="00EF7540" w:rsidRDefault="00EF75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93" w:line="24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drawing>
          <wp:inline distT="0" distB="0" distL="0" distR="0" wp14:anchorId="454387E0" wp14:editId="7E056775">
            <wp:extent cx="1714500" cy="1697519"/>
            <wp:effectExtent l="0" t="0" r="0" b="0"/>
            <wp:docPr id="1305144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059" cy="1699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733B9B" w14:textId="77777777" w:rsidR="006C337B" w:rsidRDefault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93" w:line="24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26B0DE34" w14:textId="7F120B43" w:rsidR="00EF7540" w:rsidRDefault="00EF7540" w:rsidP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  <w:r w:rsidRPr="00F132FC">
        <w:rPr>
          <w:rFonts w:eastAsia="Times New Roman"/>
          <w:b/>
          <w:color w:val="000000"/>
        </w:rPr>
        <w:t>DEPARTMENT OF COMPUTER SCIENCE AND ENGINEERING</w:t>
      </w:r>
    </w:p>
    <w:p w14:paraId="2CE194E3" w14:textId="77777777" w:rsidR="006C337B" w:rsidRDefault="006C337B" w:rsidP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</w:p>
    <w:p w14:paraId="10E26DF6" w14:textId="77777777" w:rsidR="006C337B" w:rsidRDefault="006C337B" w:rsidP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</w:p>
    <w:p w14:paraId="6FBB4B28" w14:textId="77777777" w:rsidR="006C337B" w:rsidRDefault="006C337B" w:rsidP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</w:p>
    <w:p w14:paraId="48CAF0EC" w14:textId="19F707C9" w:rsidR="006C337B" w:rsidRDefault="006C337B" w:rsidP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>CHITKARA UNIVERSITY INSTITUTE OF ENGINEERING AND TECHNOLOGY</w:t>
      </w:r>
    </w:p>
    <w:p w14:paraId="3B111E2B" w14:textId="16DD747F" w:rsidR="00ED26B1" w:rsidRDefault="00000000" w:rsidP="006C337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  <w:r w:rsidRPr="00F132FC">
        <w:rPr>
          <w:rFonts w:eastAsia="Times New Roman"/>
          <w:b/>
          <w:color w:val="000000"/>
        </w:rPr>
        <w:t>CHITKARA UNIVERSITY</w:t>
      </w:r>
      <w:r w:rsidR="006C337B">
        <w:rPr>
          <w:rFonts w:eastAsia="Times New Roman"/>
          <w:b/>
          <w:color w:val="000000"/>
        </w:rPr>
        <w:t xml:space="preserve">, </w:t>
      </w:r>
      <w:r w:rsidRPr="00F132FC">
        <w:rPr>
          <w:rFonts w:eastAsia="Times New Roman"/>
          <w:b/>
          <w:color w:val="000000"/>
        </w:rPr>
        <w:t>PUNJAB, INDIA</w:t>
      </w:r>
    </w:p>
    <w:p w14:paraId="3CE0B313" w14:textId="77777777" w:rsidR="00985E93" w:rsidRDefault="00985E93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342ACEF" w14:textId="77777777" w:rsidR="00985E93" w:rsidRDefault="00985E93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43DAD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CONTENTS</w:t>
      </w:r>
    </w:p>
    <w:p w14:paraId="7FF0F5CE" w14:textId="77777777" w:rsidR="00985E93" w:rsidRDefault="00985E93" w:rsidP="00985E93">
      <w:pPr>
        <w:jc w:val="center"/>
        <w:rPr>
          <w:b/>
          <w:sz w:val="28"/>
        </w:rPr>
      </w:pPr>
    </w:p>
    <w:p w14:paraId="2337B9CA" w14:textId="77777777" w:rsidR="00985E93" w:rsidRPr="00943DAD" w:rsidRDefault="00985E93" w:rsidP="00985E93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6"/>
        <w:gridCol w:w="5103"/>
        <w:gridCol w:w="2620"/>
      </w:tblGrid>
      <w:tr w:rsidR="00336B32" w14:paraId="350E4282" w14:textId="77777777" w:rsidTr="00336B32">
        <w:tc>
          <w:tcPr>
            <w:tcW w:w="1336" w:type="dxa"/>
          </w:tcPr>
          <w:p w14:paraId="218031BF" w14:textId="7102E345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S.No.</w:t>
            </w:r>
          </w:p>
        </w:tc>
        <w:tc>
          <w:tcPr>
            <w:tcW w:w="5103" w:type="dxa"/>
          </w:tcPr>
          <w:p w14:paraId="4E012961" w14:textId="50943804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Title</w:t>
            </w:r>
          </w:p>
        </w:tc>
        <w:tc>
          <w:tcPr>
            <w:tcW w:w="2620" w:type="dxa"/>
          </w:tcPr>
          <w:p w14:paraId="1D9D4289" w14:textId="4125864F" w:rsidR="00336B32" w:rsidRDefault="00336B32" w:rsidP="00336B32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Page No.</w:t>
            </w:r>
          </w:p>
        </w:tc>
      </w:tr>
      <w:tr w:rsidR="00336B32" w14:paraId="441C3AF7" w14:textId="77777777" w:rsidTr="00336B32">
        <w:tc>
          <w:tcPr>
            <w:tcW w:w="1336" w:type="dxa"/>
          </w:tcPr>
          <w:p w14:paraId="05B09A8E" w14:textId="6280F343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103" w:type="dxa"/>
          </w:tcPr>
          <w:p w14:paraId="6325E737" w14:textId="0CB7CCBA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Acknowledgement </w:t>
            </w: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ab/>
            </w:r>
          </w:p>
        </w:tc>
        <w:tc>
          <w:tcPr>
            <w:tcW w:w="2620" w:type="dxa"/>
          </w:tcPr>
          <w:p w14:paraId="40241A92" w14:textId="03ADD970" w:rsidR="00336B32" w:rsidRDefault="00336B32" w:rsidP="00336B32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i</w:t>
            </w:r>
            <w:r w:rsidR="006C337B">
              <w:rPr>
                <w:rFonts w:ascii="Times New Roman" w:hAnsi="Times New Roman" w:cs="Times New Roman"/>
                <w:bCs/>
                <w:sz w:val="28"/>
                <w:szCs w:val="28"/>
              </w:rPr>
              <w:t>v</w:t>
            </w:r>
          </w:p>
        </w:tc>
      </w:tr>
      <w:tr w:rsidR="00336B32" w14:paraId="1421A2C3" w14:textId="77777777" w:rsidTr="00336B32">
        <w:tc>
          <w:tcPr>
            <w:tcW w:w="1336" w:type="dxa"/>
          </w:tcPr>
          <w:p w14:paraId="0A0EED1A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103" w:type="dxa"/>
          </w:tcPr>
          <w:p w14:paraId="79AAA9FA" w14:textId="6CD5B4FB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List of Figures and Tables</w:t>
            </w:r>
          </w:p>
        </w:tc>
        <w:tc>
          <w:tcPr>
            <w:tcW w:w="2620" w:type="dxa"/>
          </w:tcPr>
          <w:p w14:paraId="2347CA1E" w14:textId="3F7B5D4D" w:rsidR="00336B32" w:rsidRDefault="00336B32" w:rsidP="00336B32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v</w:t>
            </w:r>
          </w:p>
        </w:tc>
      </w:tr>
      <w:tr w:rsidR="00336B32" w14:paraId="471297EB" w14:textId="77777777" w:rsidTr="00336B32">
        <w:tc>
          <w:tcPr>
            <w:tcW w:w="1336" w:type="dxa"/>
          </w:tcPr>
          <w:p w14:paraId="696DDFB7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103" w:type="dxa"/>
          </w:tcPr>
          <w:p w14:paraId="372C5742" w14:textId="1D1EBB2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Abstract</w:t>
            </w:r>
          </w:p>
        </w:tc>
        <w:tc>
          <w:tcPr>
            <w:tcW w:w="2620" w:type="dxa"/>
          </w:tcPr>
          <w:p w14:paraId="3B1C4868" w14:textId="77777777" w:rsidR="00336B32" w:rsidRDefault="00336B32" w:rsidP="00336B32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67666DFB" w14:textId="77777777" w:rsidTr="00336B32">
        <w:tc>
          <w:tcPr>
            <w:tcW w:w="1336" w:type="dxa"/>
          </w:tcPr>
          <w:p w14:paraId="2F5AFFEB" w14:textId="5310D66C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  <w:tc>
          <w:tcPr>
            <w:tcW w:w="5103" w:type="dxa"/>
          </w:tcPr>
          <w:p w14:paraId="5118A347" w14:textId="1D53AEDF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Introduction</w:t>
            </w:r>
          </w:p>
        </w:tc>
        <w:tc>
          <w:tcPr>
            <w:tcW w:w="2620" w:type="dxa"/>
          </w:tcPr>
          <w:p w14:paraId="393CAA84" w14:textId="1553F866" w:rsidR="00336B32" w:rsidRDefault="00336B32" w:rsidP="00336B32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1</w:t>
            </w:r>
          </w:p>
        </w:tc>
      </w:tr>
      <w:tr w:rsidR="00336B32" w14:paraId="2964DE9D" w14:textId="77777777" w:rsidTr="00336B32">
        <w:tc>
          <w:tcPr>
            <w:tcW w:w="1336" w:type="dxa"/>
          </w:tcPr>
          <w:p w14:paraId="5F9622D4" w14:textId="47FEC43A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2</w:t>
            </w:r>
          </w:p>
        </w:tc>
        <w:tc>
          <w:tcPr>
            <w:tcW w:w="5103" w:type="dxa"/>
          </w:tcPr>
          <w:p w14:paraId="1DC30765" w14:textId="6A645756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Methodology</w:t>
            </w:r>
          </w:p>
        </w:tc>
        <w:tc>
          <w:tcPr>
            <w:tcW w:w="2620" w:type="dxa"/>
          </w:tcPr>
          <w:p w14:paraId="5DFF6224" w14:textId="534DFAD5" w:rsidR="00336B32" w:rsidRDefault="00336B32" w:rsidP="00336B32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118FE39A" w14:textId="77777777" w:rsidTr="00336B32">
        <w:tc>
          <w:tcPr>
            <w:tcW w:w="1336" w:type="dxa"/>
          </w:tcPr>
          <w:p w14:paraId="1DBCF737" w14:textId="13BABA7E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3</w:t>
            </w:r>
          </w:p>
        </w:tc>
        <w:tc>
          <w:tcPr>
            <w:tcW w:w="5103" w:type="dxa"/>
          </w:tcPr>
          <w:p w14:paraId="7564CC13" w14:textId="52F8F325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Tools and Technologies</w:t>
            </w:r>
          </w:p>
        </w:tc>
        <w:tc>
          <w:tcPr>
            <w:tcW w:w="2620" w:type="dxa"/>
          </w:tcPr>
          <w:p w14:paraId="36F5DF9A" w14:textId="719C93C5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71298EC3" w14:textId="77777777" w:rsidTr="00336B32">
        <w:tc>
          <w:tcPr>
            <w:tcW w:w="1336" w:type="dxa"/>
          </w:tcPr>
          <w:p w14:paraId="52DF7895" w14:textId="7D9129F1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4</w:t>
            </w:r>
          </w:p>
        </w:tc>
        <w:tc>
          <w:tcPr>
            <w:tcW w:w="5103" w:type="dxa"/>
          </w:tcPr>
          <w:p w14:paraId="6221C897" w14:textId="2E1E3DA1" w:rsidR="00336B32" w:rsidRP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Implementation</w:t>
            </w:r>
          </w:p>
        </w:tc>
        <w:tc>
          <w:tcPr>
            <w:tcW w:w="2620" w:type="dxa"/>
          </w:tcPr>
          <w:p w14:paraId="4519283D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778BC013" w14:textId="77777777" w:rsidTr="00336B32">
        <w:tc>
          <w:tcPr>
            <w:tcW w:w="1336" w:type="dxa"/>
          </w:tcPr>
          <w:p w14:paraId="6DED8CC2" w14:textId="45030F44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5</w:t>
            </w:r>
          </w:p>
        </w:tc>
        <w:tc>
          <w:tcPr>
            <w:tcW w:w="5103" w:type="dxa"/>
          </w:tcPr>
          <w:p w14:paraId="4D3DE756" w14:textId="14D8B68D" w:rsidR="00336B32" w:rsidRP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Major Findings/Outcomes/Output/Results</w:t>
            </w:r>
          </w:p>
        </w:tc>
        <w:tc>
          <w:tcPr>
            <w:tcW w:w="2620" w:type="dxa"/>
          </w:tcPr>
          <w:p w14:paraId="5AE0A7A1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53AC11C0" w14:textId="77777777" w:rsidTr="00336B32">
        <w:tc>
          <w:tcPr>
            <w:tcW w:w="1336" w:type="dxa"/>
          </w:tcPr>
          <w:p w14:paraId="49EDD4E6" w14:textId="216D8257" w:rsidR="00336B32" w:rsidRDefault="00336B32" w:rsidP="00CD6014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6</w:t>
            </w:r>
          </w:p>
        </w:tc>
        <w:tc>
          <w:tcPr>
            <w:tcW w:w="5103" w:type="dxa"/>
          </w:tcPr>
          <w:p w14:paraId="440D5193" w14:textId="302AD4C9" w:rsidR="00336B32" w:rsidRP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Conclusion and Future Scope</w:t>
            </w:r>
          </w:p>
        </w:tc>
        <w:tc>
          <w:tcPr>
            <w:tcW w:w="2620" w:type="dxa"/>
          </w:tcPr>
          <w:p w14:paraId="4DFF3BF5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3F31F679" w14:textId="77777777" w:rsidTr="00336B32">
        <w:tc>
          <w:tcPr>
            <w:tcW w:w="1336" w:type="dxa"/>
          </w:tcPr>
          <w:p w14:paraId="7AD9273A" w14:textId="5DCB3703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103" w:type="dxa"/>
          </w:tcPr>
          <w:p w14:paraId="77C2E6C2" w14:textId="1D9EA238" w:rsidR="00336B32" w:rsidRP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References</w:t>
            </w:r>
          </w:p>
        </w:tc>
        <w:tc>
          <w:tcPr>
            <w:tcW w:w="2620" w:type="dxa"/>
          </w:tcPr>
          <w:p w14:paraId="0B1BA913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336B32" w14:paraId="22D0AF81" w14:textId="77777777" w:rsidTr="00336B32">
        <w:tc>
          <w:tcPr>
            <w:tcW w:w="1336" w:type="dxa"/>
          </w:tcPr>
          <w:p w14:paraId="07947ADB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5103" w:type="dxa"/>
          </w:tcPr>
          <w:p w14:paraId="6639D755" w14:textId="106DE5E0" w:rsidR="00336B32" w:rsidRP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>Appendices</w:t>
            </w:r>
            <w:r w:rsidRPr="00336B32">
              <w:rPr>
                <w:rFonts w:ascii="Times New Roman" w:hAnsi="Times New Roman" w:cs="Times New Roman"/>
                <w:bCs/>
                <w:sz w:val="28"/>
                <w:szCs w:val="28"/>
              </w:rPr>
              <w:tab/>
            </w:r>
          </w:p>
        </w:tc>
        <w:tc>
          <w:tcPr>
            <w:tcW w:w="2620" w:type="dxa"/>
          </w:tcPr>
          <w:p w14:paraId="5406C56C" w14:textId="77777777" w:rsidR="00336B32" w:rsidRDefault="00336B32" w:rsidP="00336B3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</w:tbl>
    <w:p w14:paraId="561C726C" w14:textId="77777777" w:rsidR="00336B32" w:rsidRDefault="00336B32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</w:p>
    <w:p w14:paraId="6D605DDC" w14:textId="77777777" w:rsidR="00336B32" w:rsidRDefault="00336B32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</w:p>
    <w:p w14:paraId="31438FDC" w14:textId="77777777" w:rsidR="00336B32" w:rsidRDefault="00336B32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</w:p>
    <w:p w14:paraId="05D27145" w14:textId="77777777" w:rsidR="00336B32" w:rsidRDefault="00336B32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</w:p>
    <w:p w14:paraId="2BDF4876" w14:textId="388A5005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</w:t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  </w:t>
      </w:r>
    </w:p>
    <w:p w14:paraId="2FEB94AF" w14:textId="53234FC3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  </w:t>
      </w:r>
    </w:p>
    <w:p w14:paraId="7BB3D1CA" w14:textId="014DB4D3" w:rsidR="00985E93" w:rsidRPr="00336B32" w:rsidRDefault="00336B32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="00985E93"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  </w:t>
      </w:r>
    </w:p>
    <w:p w14:paraId="3786EB60" w14:textId="00AD8F00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</w:t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</w:p>
    <w:p w14:paraId="4E00A155" w14:textId="795C70E7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            </w:t>
      </w:r>
    </w:p>
    <w:p w14:paraId="3907BD62" w14:textId="00C15B50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          </w:t>
      </w:r>
    </w:p>
    <w:p w14:paraId="78F928C6" w14:textId="52E4D777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</w:p>
    <w:p w14:paraId="099E1B69" w14:textId="4689556A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 </w:t>
      </w:r>
    </w:p>
    <w:p w14:paraId="118E38C7" w14:textId="090142D7" w:rsidR="00985E93" w:rsidRPr="00336B32" w:rsidRDefault="00985E93" w:rsidP="00336B32">
      <w:pPr>
        <w:ind w:left="360"/>
        <w:rPr>
          <w:rFonts w:ascii="Times New Roman" w:hAnsi="Times New Roman" w:cs="Times New Roman"/>
          <w:bCs/>
          <w:sz w:val="28"/>
          <w:szCs w:val="28"/>
        </w:rPr>
      </w:pP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</w:r>
      <w:r w:rsidRPr="00336B32">
        <w:rPr>
          <w:rFonts w:ascii="Times New Roman" w:hAnsi="Times New Roman" w:cs="Times New Roman"/>
          <w:bCs/>
          <w:sz w:val="28"/>
          <w:szCs w:val="28"/>
        </w:rPr>
        <w:tab/>
        <w:t xml:space="preserve">     </w:t>
      </w:r>
    </w:p>
    <w:p w14:paraId="1824F586" w14:textId="77777777" w:rsidR="00985E93" w:rsidRDefault="00985E93" w:rsidP="00336B32">
      <w:pPr>
        <w:ind w:left="360"/>
        <w:jc w:val="center"/>
        <w:rPr>
          <w:rFonts w:ascii="Times New Roman" w:hAnsi="Times New Roman" w:cs="Times New Roman"/>
          <w:b/>
          <w:sz w:val="24"/>
        </w:rPr>
      </w:pPr>
    </w:p>
    <w:p w14:paraId="5CEBD73E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5EAD3CE3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3705C8BA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73F24F80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31E0C9BA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739BE25A" w14:textId="77777777" w:rsidR="00985E93" w:rsidRDefault="00985E93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05B5D09" w14:textId="77777777" w:rsidR="000755B0" w:rsidRDefault="000755B0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E478584" w14:textId="77777777" w:rsidR="00985E93" w:rsidRDefault="00985E93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D6FB3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DECLARATION</w:t>
      </w:r>
    </w:p>
    <w:p w14:paraId="58D9E54E" w14:textId="77777777" w:rsidR="00985E93" w:rsidRDefault="00985E93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1AE0E5B" w14:textId="5C52B4DB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  <w:b/>
          <w:shd w:val="clear" w:color="auto" w:fill="FFFFFF"/>
        </w:rPr>
      </w:pPr>
      <w:r w:rsidRPr="006A604B">
        <w:rPr>
          <w:rFonts w:ascii="Times New Roman" w:hAnsi="Times New Roman" w:cs="Times New Roman"/>
        </w:rPr>
        <w:t xml:space="preserve">I hereby certify that the work which is being presented in the </w:t>
      </w:r>
      <w:r>
        <w:rPr>
          <w:rFonts w:ascii="Times New Roman" w:hAnsi="Times New Roman" w:cs="Times New Roman"/>
        </w:rPr>
        <w:t>project report</w:t>
      </w:r>
      <w:r w:rsidRPr="006A604B">
        <w:rPr>
          <w:rFonts w:ascii="Times New Roman" w:hAnsi="Times New Roman" w:cs="Times New Roman"/>
        </w:rPr>
        <w:t xml:space="preserve"> entitled</w:t>
      </w:r>
      <w:r w:rsidRPr="006A604B">
        <w:rPr>
          <w:rFonts w:ascii="Times New Roman" w:hAnsi="Times New Roman" w:cs="Times New Roman"/>
          <w:b/>
        </w:rPr>
        <w:t xml:space="preserve"> “</w:t>
      </w:r>
      <w:r>
        <w:rPr>
          <w:rFonts w:ascii="Times New Roman" w:hAnsi="Times New Roman" w:cs="Times New Roman"/>
          <w:b/>
        </w:rPr>
        <w:t>Title of the Project</w:t>
      </w:r>
      <w:r w:rsidRPr="006A604B">
        <w:rPr>
          <w:rFonts w:ascii="Times New Roman" w:hAnsi="Times New Roman" w:cs="Times New Roman"/>
          <w:b/>
          <w:lang w:val="en-US"/>
        </w:rPr>
        <w:t xml:space="preserve">” </w:t>
      </w:r>
      <w:r w:rsidRPr="006A604B">
        <w:rPr>
          <w:rFonts w:ascii="Times New Roman" w:hAnsi="Times New Roman" w:cs="Times New Roman"/>
          <w:b/>
        </w:rPr>
        <w:t xml:space="preserve"> </w:t>
      </w:r>
      <w:r w:rsidRPr="006A604B">
        <w:rPr>
          <w:rFonts w:ascii="Times New Roman" w:hAnsi="Times New Roman" w:cs="Times New Roman"/>
        </w:rPr>
        <w:t xml:space="preserve">in partial fulfilment of requirement for the award of the degree of </w:t>
      </w:r>
      <w:r>
        <w:rPr>
          <w:rFonts w:ascii="Times New Roman" w:hAnsi="Times New Roman" w:cs="Times New Roman"/>
        </w:rPr>
        <w:t xml:space="preserve">Bachelor of Engineering </w:t>
      </w:r>
      <w:r w:rsidRPr="006A604B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Computer Science and Engineering</w:t>
      </w:r>
      <w:r w:rsidRPr="006A604B">
        <w:rPr>
          <w:rFonts w:ascii="Times New Roman" w:hAnsi="Times New Roman" w:cs="Times New Roman"/>
        </w:rPr>
        <w:t xml:space="preserve">) submitted in the </w:t>
      </w:r>
      <w:r>
        <w:rPr>
          <w:rFonts w:ascii="Times New Roman" w:hAnsi="Times New Roman" w:cs="Times New Roman"/>
        </w:rPr>
        <w:t>d</w:t>
      </w:r>
      <w:r w:rsidRPr="006A604B">
        <w:rPr>
          <w:rFonts w:ascii="Times New Roman" w:hAnsi="Times New Roman" w:cs="Times New Roman"/>
        </w:rPr>
        <w:t xml:space="preserve">epartment of </w:t>
      </w:r>
      <w:r>
        <w:rPr>
          <w:rFonts w:ascii="Times New Roman" w:hAnsi="Times New Roman" w:cs="Times New Roman"/>
        </w:rPr>
        <w:t>Computer Science and Engineering</w:t>
      </w:r>
      <w:r w:rsidRPr="006A604B">
        <w:rPr>
          <w:rFonts w:ascii="Times New Roman" w:hAnsi="Times New Roman" w:cs="Times New Roman"/>
        </w:rPr>
        <w:t xml:space="preserve"> at </w:t>
      </w:r>
      <w:bookmarkStart w:id="0" w:name="_Hlk170906391"/>
      <w:r>
        <w:rPr>
          <w:rFonts w:ascii="Times New Roman" w:hAnsi="Times New Roman" w:cs="Times New Roman"/>
        </w:rPr>
        <w:t>Chitkara University Institute of Engineering and Technology, Chitkara University, Punjab, India</w:t>
      </w:r>
      <w:bookmarkEnd w:id="0"/>
      <w:r>
        <w:rPr>
          <w:rFonts w:ascii="Times New Roman" w:hAnsi="Times New Roman" w:cs="Times New Roman"/>
        </w:rPr>
        <w:t xml:space="preserve">, </w:t>
      </w:r>
      <w:r w:rsidRPr="006A604B">
        <w:rPr>
          <w:rFonts w:ascii="Times New Roman" w:hAnsi="Times New Roman" w:cs="Times New Roman"/>
        </w:rPr>
        <w:t xml:space="preserve">is an authentic record of my own work carried out under the supervision of </w:t>
      </w:r>
      <w:r>
        <w:rPr>
          <w:rFonts w:ascii="Times New Roman" w:hAnsi="Times New Roman" w:cs="Times New Roman"/>
        </w:rPr>
        <w:t>&lt;</w:t>
      </w:r>
      <w:r w:rsidRPr="006A604B">
        <w:rPr>
          <w:rFonts w:ascii="Times New Roman" w:hAnsi="Times New Roman" w:cs="Times New Roman"/>
          <w:b/>
          <w:bCs/>
        </w:rPr>
        <w:t>Name of the Mentor</w:t>
      </w:r>
      <w:r>
        <w:rPr>
          <w:rFonts w:ascii="Times New Roman" w:hAnsi="Times New Roman" w:cs="Times New Roman"/>
        </w:rPr>
        <w:t>&gt;</w:t>
      </w:r>
      <w:r w:rsidRPr="006A604B">
        <w:rPr>
          <w:rFonts w:ascii="Times New Roman" w:hAnsi="Times New Roman" w:cs="Times New Roman"/>
        </w:rPr>
        <w:t xml:space="preserve">. The matter presented in this </w:t>
      </w:r>
      <w:r>
        <w:rPr>
          <w:rFonts w:ascii="Times New Roman" w:hAnsi="Times New Roman" w:cs="Times New Roman"/>
        </w:rPr>
        <w:t>project report</w:t>
      </w:r>
      <w:r w:rsidRPr="006A604B">
        <w:rPr>
          <w:rFonts w:ascii="Times New Roman" w:hAnsi="Times New Roman" w:cs="Times New Roman"/>
        </w:rPr>
        <w:t xml:space="preserve"> has not been submitted in any other university/institute for the award of any degree.</w:t>
      </w:r>
    </w:p>
    <w:p w14:paraId="6D69937F" w14:textId="77777777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 xml:space="preserve">                                      </w:t>
      </w:r>
    </w:p>
    <w:p w14:paraId="064C5232" w14:textId="2F9A3080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  <w:lang w:val="fr-FR"/>
        </w:rPr>
      </w:pPr>
      <w:r w:rsidRPr="006A604B">
        <w:rPr>
          <w:rFonts w:ascii="Times New Roman" w:hAnsi="Times New Roman" w:cs="Times New Roman"/>
          <w:lang w:val="fr-FR"/>
        </w:rPr>
        <w:t>Place:</w:t>
      </w:r>
      <w:r w:rsidRPr="006A604B">
        <w:rPr>
          <w:rFonts w:ascii="Times New Roman" w:hAnsi="Times New Roman" w:cs="Times New Roman"/>
          <w:lang w:val="fr-FR"/>
        </w:rPr>
        <w:tab/>
      </w:r>
      <w:r>
        <w:rPr>
          <w:rFonts w:ascii="Times New Roman" w:hAnsi="Times New Roman" w:cs="Times New Roman"/>
          <w:lang w:val="fr-FR"/>
        </w:rPr>
        <w:t>Rajpura</w:t>
      </w:r>
      <w:r w:rsidRPr="006A604B">
        <w:rPr>
          <w:rFonts w:ascii="Times New Roman" w:hAnsi="Times New Roman" w:cs="Times New Roman"/>
          <w:lang w:val="fr-FR"/>
        </w:rPr>
        <w:tab/>
      </w:r>
      <w:r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  <w:t xml:space="preserve">   </w:t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  <w:t xml:space="preserve"> </w:t>
      </w:r>
      <w:r w:rsidRPr="006A604B">
        <w:rPr>
          <w:rFonts w:ascii="Times New Roman" w:hAnsi="Times New Roman" w:cs="Times New Roman"/>
          <w:b/>
          <w:bCs/>
          <w:lang w:val="fr-FR"/>
        </w:rPr>
        <w:t>(</w:t>
      </w:r>
      <w:r>
        <w:rPr>
          <w:rFonts w:ascii="Times New Roman" w:hAnsi="Times New Roman" w:cs="Times New Roman"/>
          <w:b/>
          <w:bCs/>
          <w:lang w:val="fr-FR"/>
        </w:rPr>
        <w:t>Name of the Student</w:t>
      </w:r>
      <w:r w:rsidRPr="006A604B">
        <w:rPr>
          <w:rFonts w:ascii="Times New Roman" w:hAnsi="Times New Roman" w:cs="Times New Roman"/>
          <w:b/>
          <w:bCs/>
          <w:lang w:val="fr-FR"/>
        </w:rPr>
        <w:t>)</w:t>
      </w:r>
    </w:p>
    <w:p w14:paraId="38FA00BC" w14:textId="4B91C9FA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  <w:lang w:val="fr-FR"/>
        </w:rPr>
        <w:t>Date:</w:t>
      </w:r>
      <w:r w:rsidRPr="006A604B">
        <w:rPr>
          <w:rFonts w:ascii="Times New Roman" w:hAnsi="Times New Roman" w:cs="Times New Roman"/>
          <w:lang w:val="fr-FR"/>
        </w:rPr>
        <w:tab/>
        <w:t>……………..</w:t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  <w:lang w:val="fr-FR"/>
        </w:rPr>
        <w:tab/>
        <w:t xml:space="preserve">           </w:t>
      </w:r>
      <w:r>
        <w:rPr>
          <w:rFonts w:ascii="Times New Roman" w:hAnsi="Times New Roman" w:cs="Times New Roman"/>
          <w:lang w:val="fr-FR"/>
        </w:rPr>
        <w:tab/>
      </w:r>
      <w:r>
        <w:rPr>
          <w:rFonts w:ascii="Times New Roman" w:hAnsi="Times New Roman" w:cs="Times New Roman"/>
          <w:lang w:val="fr-FR"/>
        </w:rPr>
        <w:tab/>
      </w:r>
      <w:r w:rsidRPr="006A604B">
        <w:rPr>
          <w:rFonts w:ascii="Times New Roman" w:hAnsi="Times New Roman" w:cs="Times New Roman"/>
        </w:rPr>
        <w:t>(University Roll No………………….)</w:t>
      </w:r>
    </w:p>
    <w:p w14:paraId="69FB0B74" w14:textId="77777777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</w:p>
    <w:p w14:paraId="5EF35534" w14:textId="77777777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>This is to certify that the above statement made by the candidate is correct to the best of my knowledge and belief.</w:t>
      </w:r>
    </w:p>
    <w:p w14:paraId="5E9A229C" w14:textId="77777777" w:rsidR="000755B0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 xml:space="preserve">         </w:t>
      </w:r>
    </w:p>
    <w:p w14:paraId="49F2A104" w14:textId="77777777" w:rsidR="000755B0" w:rsidRDefault="000755B0" w:rsidP="006A604B">
      <w:pPr>
        <w:spacing w:line="360" w:lineRule="auto"/>
        <w:jc w:val="both"/>
        <w:rPr>
          <w:rFonts w:ascii="Times New Roman" w:hAnsi="Times New Roman" w:cs="Times New Roman"/>
        </w:rPr>
      </w:pPr>
    </w:p>
    <w:p w14:paraId="38189398" w14:textId="5A2EA166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 xml:space="preserve">                                             </w:t>
      </w:r>
    </w:p>
    <w:p w14:paraId="21E2F0AF" w14:textId="0F20BFA2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  <w:b/>
          <w:bCs/>
          <w:spacing w:val="-16"/>
        </w:rPr>
      </w:pPr>
      <w:r w:rsidRPr="006A604B">
        <w:rPr>
          <w:rFonts w:ascii="Times New Roman" w:hAnsi="Times New Roman" w:cs="Times New Roman"/>
          <w:b/>
          <w:bCs/>
          <w:spacing w:val="-16"/>
        </w:rPr>
        <w:t>(</w:t>
      </w:r>
      <w:r>
        <w:rPr>
          <w:rFonts w:ascii="Times New Roman" w:hAnsi="Times New Roman" w:cs="Times New Roman"/>
          <w:b/>
          <w:bCs/>
          <w:spacing w:val="-16"/>
        </w:rPr>
        <w:t>Name of the Mentor</w:t>
      </w:r>
      <w:r w:rsidRPr="006A604B">
        <w:rPr>
          <w:rFonts w:ascii="Times New Roman" w:hAnsi="Times New Roman" w:cs="Times New Roman"/>
          <w:b/>
          <w:bCs/>
          <w:spacing w:val="-16"/>
        </w:rPr>
        <w:t>)</w:t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</w:p>
    <w:p w14:paraId="1A382179" w14:textId="3B4A472F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>&lt;Designation&gt;</w:t>
      </w:r>
      <w:r w:rsidRPr="006A604B">
        <w:rPr>
          <w:rFonts w:ascii="Times New Roman" w:hAnsi="Times New Roman" w:cs="Times New Roman"/>
        </w:rPr>
        <w:tab/>
      </w:r>
      <w:r w:rsidRPr="006A604B">
        <w:rPr>
          <w:rFonts w:ascii="Times New Roman" w:hAnsi="Times New Roman" w:cs="Times New Roman"/>
        </w:rPr>
        <w:tab/>
      </w:r>
      <w:r w:rsidRPr="006A604B">
        <w:rPr>
          <w:rFonts w:ascii="Times New Roman" w:hAnsi="Times New Roman" w:cs="Times New Roman"/>
        </w:rPr>
        <w:tab/>
      </w:r>
    </w:p>
    <w:p w14:paraId="7668E5C3" w14:textId="4F0665CA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>Department of Computer Science and Engineering</w:t>
      </w:r>
    </w:p>
    <w:p w14:paraId="4674A863" w14:textId="77777777" w:rsid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  <w:r w:rsidRPr="006A604B">
        <w:rPr>
          <w:rFonts w:ascii="Times New Roman" w:hAnsi="Times New Roman" w:cs="Times New Roman"/>
        </w:rPr>
        <w:t xml:space="preserve">Chitkara University Institute of Engineering and Technology, </w:t>
      </w:r>
    </w:p>
    <w:p w14:paraId="31435CA2" w14:textId="79DA4ACE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  <w:spacing w:val="-16"/>
        </w:rPr>
      </w:pPr>
      <w:r w:rsidRPr="006A604B">
        <w:rPr>
          <w:rFonts w:ascii="Times New Roman" w:hAnsi="Times New Roman" w:cs="Times New Roman"/>
        </w:rPr>
        <w:t>Chitkara University, Punjab, India</w:t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  <w:r w:rsidRPr="006A604B">
        <w:rPr>
          <w:rFonts w:ascii="Times New Roman" w:hAnsi="Times New Roman" w:cs="Times New Roman"/>
          <w:spacing w:val="-16"/>
        </w:rPr>
        <w:tab/>
      </w:r>
    </w:p>
    <w:p w14:paraId="004570D2" w14:textId="77777777" w:rsidR="006A604B" w:rsidRPr="006A604B" w:rsidRDefault="006A604B" w:rsidP="006A604B">
      <w:pPr>
        <w:spacing w:line="360" w:lineRule="auto"/>
        <w:jc w:val="both"/>
        <w:rPr>
          <w:rFonts w:ascii="Times New Roman" w:hAnsi="Times New Roman" w:cs="Times New Roman"/>
        </w:rPr>
      </w:pPr>
    </w:p>
    <w:p w14:paraId="6CC5FE43" w14:textId="77777777" w:rsidR="00985E93" w:rsidRDefault="00985E93" w:rsidP="006A604B">
      <w:pPr>
        <w:rPr>
          <w:rFonts w:ascii="Times New Roman" w:hAnsi="Times New Roman" w:cs="Times New Roman"/>
        </w:rPr>
      </w:pPr>
    </w:p>
    <w:p w14:paraId="64AA093A" w14:textId="77777777" w:rsidR="006A604B" w:rsidRDefault="006A604B" w:rsidP="006A604B">
      <w:pPr>
        <w:rPr>
          <w:rFonts w:ascii="Times New Roman" w:hAnsi="Times New Roman" w:cs="Times New Roman"/>
        </w:rPr>
      </w:pPr>
    </w:p>
    <w:p w14:paraId="6DD5CD1E" w14:textId="77777777" w:rsidR="006A604B" w:rsidRDefault="006A604B" w:rsidP="006A604B">
      <w:pPr>
        <w:rPr>
          <w:rFonts w:ascii="Times New Roman" w:hAnsi="Times New Roman" w:cs="Times New Roman"/>
        </w:rPr>
      </w:pPr>
    </w:p>
    <w:p w14:paraId="0CABA6C0" w14:textId="77777777" w:rsidR="006A604B" w:rsidRPr="00DD6FB3" w:rsidRDefault="006A604B" w:rsidP="006A604B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2B844A2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722DAABA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5CFBA465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3CDEAD27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6069B449" w14:textId="77777777" w:rsidR="006A604B" w:rsidRDefault="006A604B" w:rsidP="00985E93">
      <w:pPr>
        <w:jc w:val="center"/>
        <w:rPr>
          <w:b/>
          <w:sz w:val="32"/>
          <w:szCs w:val="32"/>
          <w:u w:val="single"/>
        </w:rPr>
      </w:pPr>
    </w:p>
    <w:p w14:paraId="0868B9E0" w14:textId="77777777" w:rsidR="006A604B" w:rsidRDefault="006A604B" w:rsidP="00985E93">
      <w:pPr>
        <w:jc w:val="center"/>
        <w:rPr>
          <w:b/>
          <w:sz w:val="32"/>
          <w:szCs w:val="32"/>
          <w:u w:val="single"/>
        </w:rPr>
      </w:pPr>
    </w:p>
    <w:p w14:paraId="5A022970" w14:textId="77777777" w:rsidR="006A604B" w:rsidRDefault="006A604B" w:rsidP="00985E93">
      <w:pPr>
        <w:jc w:val="center"/>
        <w:rPr>
          <w:b/>
          <w:sz w:val="32"/>
          <w:szCs w:val="32"/>
          <w:u w:val="single"/>
        </w:rPr>
      </w:pPr>
    </w:p>
    <w:p w14:paraId="3774C5DE" w14:textId="77777777" w:rsidR="006A604B" w:rsidRDefault="006A604B" w:rsidP="00985E93">
      <w:pPr>
        <w:jc w:val="center"/>
        <w:rPr>
          <w:b/>
          <w:sz w:val="32"/>
          <w:szCs w:val="32"/>
          <w:u w:val="single"/>
        </w:rPr>
      </w:pPr>
    </w:p>
    <w:p w14:paraId="45A591AD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573064D6" w14:textId="69171E1A" w:rsidR="00985E93" w:rsidRPr="006A604B" w:rsidRDefault="006A604B" w:rsidP="00985E9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6A604B">
        <w:rPr>
          <w:rFonts w:ascii="Times New Roman" w:hAnsi="Times New Roman" w:cs="Times New Roman"/>
          <w:b/>
          <w:sz w:val="32"/>
          <w:szCs w:val="32"/>
          <w:u w:val="single"/>
        </w:rPr>
        <w:t>ACKNOWLEDGEMENT</w:t>
      </w:r>
    </w:p>
    <w:p w14:paraId="769938E9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6F29344F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1AC8A9AC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1F21DF69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71849443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0638B55F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4892A7B2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3D383B9E" w14:textId="77777777" w:rsidR="00985E93" w:rsidRDefault="00985E93" w:rsidP="00985E93">
      <w:pPr>
        <w:spacing w:after="20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</w:p>
    <w:p w14:paraId="4F3F435C" w14:textId="77777777" w:rsidR="006A604B" w:rsidRPr="00D80536" w:rsidRDefault="006A604B" w:rsidP="006A604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28"/>
          <w:szCs w:val="28"/>
        </w:rPr>
      </w:pPr>
      <w:r w:rsidRPr="00A12496">
        <w:rPr>
          <w:rFonts w:ascii="Times New Roman" w:hAnsi="Times New Roman" w:cs="Times New Roman"/>
          <w:b/>
          <w:sz w:val="32"/>
          <w:szCs w:val="32"/>
        </w:rPr>
        <w:lastRenderedPageBreak/>
        <w:t>Introduction</w:t>
      </w:r>
      <w:r w:rsidRPr="00A12496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( </w:t>
      </w:r>
      <w:r w:rsidRPr="00A12496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>6</w:t>
      </w:r>
      <w:r w:rsidRPr="00A12496">
        <w:rPr>
          <w:rFonts w:ascii="Times New Roman" w:hAnsi="Times New Roman" w:cs="Times New Roman"/>
          <w:bCs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bCs/>
          <w:sz w:val="24"/>
          <w:szCs w:val="24"/>
        </w:rPr>
        <w:t>, Bold)</w:t>
      </w:r>
    </w:p>
    <w:p w14:paraId="490806B3" w14:textId="77777777" w:rsidR="006A604B" w:rsidRDefault="006A604B" w:rsidP="006A604B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p w14:paraId="53F5D88B" w14:textId="77777777" w:rsidR="006A604B" w:rsidRDefault="006A604B" w:rsidP="006A604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Subheading 1 </w:t>
      </w:r>
      <w:r w:rsidRPr="00A12496">
        <w:rPr>
          <w:rFonts w:ascii="Times New Roman" w:hAnsi="Times New Roman" w:cs="Times New Roman"/>
          <w:bCs/>
          <w:sz w:val="28"/>
          <w:szCs w:val="28"/>
        </w:rPr>
        <w:t>(</w:t>
      </w:r>
      <w:r w:rsidRPr="00A12496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>4</w:t>
      </w:r>
      <w:r w:rsidRPr="00A12496">
        <w:rPr>
          <w:rFonts w:ascii="Times New Roman" w:hAnsi="Times New Roman" w:cs="Times New Roman"/>
          <w:bCs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bCs/>
          <w:sz w:val="24"/>
          <w:szCs w:val="24"/>
        </w:rPr>
        <w:t>, Bold)</w:t>
      </w:r>
    </w:p>
    <w:p w14:paraId="19812C55" w14:textId="77777777" w:rsidR="006A604B" w:rsidRDefault="006A604B" w:rsidP="006A604B">
      <w:pPr>
        <w:pStyle w:val="ListParagraph"/>
        <w:ind w:left="792"/>
        <w:rPr>
          <w:rFonts w:ascii="Times New Roman" w:hAnsi="Times New Roman" w:cs="Times New Roman"/>
          <w:b/>
          <w:sz w:val="28"/>
          <w:szCs w:val="28"/>
        </w:rPr>
      </w:pPr>
    </w:p>
    <w:p w14:paraId="0B8E7892" w14:textId="77777777" w:rsidR="006A604B" w:rsidRPr="00A12496" w:rsidRDefault="006A604B" w:rsidP="006A604B">
      <w:pPr>
        <w:pStyle w:val="ListParagraph"/>
        <w:ind w:left="792"/>
        <w:rPr>
          <w:rFonts w:ascii="Times New Roman" w:hAnsi="Times New Roman" w:cs="Times New Roman"/>
          <w:b/>
          <w:sz w:val="24"/>
          <w:szCs w:val="24"/>
        </w:rPr>
      </w:pPr>
    </w:p>
    <w:p w14:paraId="73B43BA6" w14:textId="77777777" w:rsidR="006A604B" w:rsidRPr="00A12496" w:rsidRDefault="006A604B" w:rsidP="006A604B">
      <w:pPr>
        <w:pStyle w:val="ListParagraph"/>
        <w:ind w:left="792"/>
        <w:rPr>
          <w:rFonts w:ascii="Times New Roman" w:hAnsi="Times New Roman" w:cs="Times New Roman"/>
          <w:bCs/>
          <w:sz w:val="24"/>
          <w:szCs w:val="24"/>
        </w:rPr>
      </w:pPr>
      <w:r w:rsidRPr="00A12496">
        <w:rPr>
          <w:rFonts w:ascii="Times New Roman" w:hAnsi="Times New Roman" w:cs="Times New Roman"/>
          <w:bCs/>
          <w:sz w:val="24"/>
          <w:szCs w:val="24"/>
        </w:rPr>
        <w:t>&lt;Main text&gt; (12 Times New Roman 1.5 line spacing)</w:t>
      </w:r>
    </w:p>
    <w:p w14:paraId="31540214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635AADAB" w14:textId="77777777" w:rsidR="00985E93" w:rsidRDefault="00985E93" w:rsidP="00985E93">
      <w:pPr>
        <w:jc w:val="center"/>
        <w:rPr>
          <w:b/>
          <w:sz w:val="32"/>
          <w:szCs w:val="32"/>
          <w:u w:val="single"/>
        </w:rPr>
      </w:pPr>
    </w:p>
    <w:p w14:paraId="28C56C96" w14:textId="77777777" w:rsidR="00985E93" w:rsidRDefault="00985E93" w:rsidP="00985E93">
      <w:pPr>
        <w:jc w:val="center"/>
        <w:rPr>
          <w:sz w:val="24"/>
          <w:szCs w:val="24"/>
        </w:rPr>
      </w:pPr>
    </w:p>
    <w:p w14:paraId="38E38CCF" w14:textId="77777777" w:rsidR="00985E93" w:rsidRDefault="00985E93" w:rsidP="00985E93">
      <w:pPr>
        <w:jc w:val="center"/>
        <w:rPr>
          <w:sz w:val="24"/>
          <w:szCs w:val="24"/>
        </w:rPr>
      </w:pPr>
    </w:p>
    <w:p w14:paraId="0C9DC4A2" w14:textId="77777777" w:rsidR="00985E93" w:rsidRDefault="00985E93" w:rsidP="00985E93">
      <w:pPr>
        <w:jc w:val="center"/>
        <w:rPr>
          <w:sz w:val="24"/>
          <w:szCs w:val="24"/>
        </w:rPr>
      </w:pPr>
    </w:p>
    <w:p w14:paraId="1B8D2FC1" w14:textId="77777777" w:rsidR="00985E93" w:rsidRDefault="00985E93" w:rsidP="00985E93">
      <w:pPr>
        <w:jc w:val="center"/>
        <w:rPr>
          <w:sz w:val="24"/>
          <w:szCs w:val="24"/>
        </w:rPr>
      </w:pPr>
    </w:p>
    <w:p w14:paraId="126DBBBC" w14:textId="77777777" w:rsidR="00985E93" w:rsidRDefault="00985E93" w:rsidP="00985E93">
      <w:pPr>
        <w:jc w:val="center"/>
        <w:rPr>
          <w:sz w:val="24"/>
          <w:szCs w:val="24"/>
        </w:rPr>
      </w:pPr>
    </w:p>
    <w:p w14:paraId="16C7CCC1" w14:textId="77777777" w:rsidR="00985E93" w:rsidRDefault="00985E93" w:rsidP="00985E93">
      <w:pPr>
        <w:jc w:val="center"/>
        <w:rPr>
          <w:sz w:val="24"/>
          <w:szCs w:val="24"/>
        </w:rPr>
      </w:pPr>
    </w:p>
    <w:p w14:paraId="0A06B719" w14:textId="77777777" w:rsidR="00985E93" w:rsidRDefault="00985E93" w:rsidP="00985E93">
      <w:pPr>
        <w:jc w:val="center"/>
        <w:rPr>
          <w:sz w:val="24"/>
          <w:szCs w:val="24"/>
        </w:rPr>
      </w:pPr>
    </w:p>
    <w:p w14:paraId="3EAAE94A" w14:textId="77777777" w:rsidR="00985E93" w:rsidRDefault="00985E93" w:rsidP="00985E93">
      <w:pPr>
        <w:jc w:val="center"/>
        <w:rPr>
          <w:sz w:val="24"/>
          <w:szCs w:val="24"/>
        </w:rPr>
      </w:pPr>
    </w:p>
    <w:p w14:paraId="3DC47FFE" w14:textId="77777777" w:rsidR="00985E93" w:rsidRDefault="00985E93" w:rsidP="00985E93">
      <w:pPr>
        <w:jc w:val="center"/>
        <w:rPr>
          <w:sz w:val="24"/>
          <w:szCs w:val="24"/>
        </w:rPr>
      </w:pPr>
    </w:p>
    <w:p w14:paraId="366F1162" w14:textId="77777777" w:rsidR="00985E93" w:rsidRDefault="00985E93" w:rsidP="00985E93">
      <w:pPr>
        <w:jc w:val="center"/>
        <w:rPr>
          <w:sz w:val="24"/>
          <w:szCs w:val="24"/>
        </w:rPr>
      </w:pPr>
    </w:p>
    <w:p w14:paraId="5DFABBD5" w14:textId="77777777" w:rsidR="00985E93" w:rsidRDefault="00985E93" w:rsidP="00985E93">
      <w:pPr>
        <w:jc w:val="center"/>
        <w:rPr>
          <w:sz w:val="24"/>
          <w:szCs w:val="24"/>
        </w:rPr>
      </w:pPr>
    </w:p>
    <w:p w14:paraId="7704D568" w14:textId="77777777" w:rsidR="00985E93" w:rsidRDefault="00985E93" w:rsidP="00985E93">
      <w:pPr>
        <w:jc w:val="center"/>
        <w:rPr>
          <w:sz w:val="24"/>
          <w:szCs w:val="24"/>
        </w:rPr>
      </w:pPr>
    </w:p>
    <w:p w14:paraId="0F7C00BA" w14:textId="77777777" w:rsidR="00985E93" w:rsidRDefault="00985E93" w:rsidP="00985E93">
      <w:pPr>
        <w:jc w:val="center"/>
        <w:rPr>
          <w:sz w:val="24"/>
          <w:szCs w:val="24"/>
        </w:rPr>
      </w:pPr>
    </w:p>
    <w:p w14:paraId="2334A27C" w14:textId="77777777" w:rsidR="00985E93" w:rsidRDefault="00985E93" w:rsidP="00985E93">
      <w:pPr>
        <w:jc w:val="center"/>
        <w:rPr>
          <w:sz w:val="24"/>
          <w:szCs w:val="24"/>
        </w:rPr>
      </w:pPr>
    </w:p>
    <w:p w14:paraId="354A2A64" w14:textId="77777777" w:rsidR="00985E93" w:rsidRDefault="00985E93" w:rsidP="00985E93">
      <w:pPr>
        <w:jc w:val="center"/>
        <w:rPr>
          <w:sz w:val="24"/>
          <w:szCs w:val="24"/>
        </w:rPr>
      </w:pPr>
    </w:p>
    <w:p w14:paraId="794912C5" w14:textId="77777777" w:rsidR="00985E93" w:rsidRDefault="00985E93" w:rsidP="00985E93">
      <w:pPr>
        <w:jc w:val="center"/>
        <w:rPr>
          <w:sz w:val="24"/>
          <w:szCs w:val="24"/>
        </w:rPr>
      </w:pPr>
    </w:p>
    <w:p w14:paraId="0362049C" w14:textId="77777777" w:rsidR="00985E93" w:rsidRDefault="00985E93" w:rsidP="00985E93">
      <w:pPr>
        <w:jc w:val="center"/>
        <w:rPr>
          <w:sz w:val="24"/>
          <w:szCs w:val="24"/>
        </w:rPr>
      </w:pPr>
    </w:p>
    <w:p w14:paraId="62577DA8" w14:textId="77777777" w:rsidR="00985E93" w:rsidRDefault="00985E93" w:rsidP="00985E93">
      <w:pPr>
        <w:jc w:val="center"/>
        <w:rPr>
          <w:sz w:val="24"/>
          <w:szCs w:val="24"/>
        </w:rPr>
      </w:pPr>
    </w:p>
    <w:p w14:paraId="517C7D95" w14:textId="77777777" w:rsidR="00985E93" w:rsidRDefault="00985E93" w:rsidP="00985E93">
      <w:pPr>
        <w:jc w:val="center"/>
        <w:rPr>
          <w:sz w:val="24"/>
          <w:szCs w:val="24"/>
        </w:rPr>
      </w:pPr>
    </w:p>
    <w:p w14:paraId="2FEA9805" w14:textId="77777777" w:rsidR="00985E93" w:rsidRDefault="00985E93" w:rsidP="00985E93">
      <w:pPr>
        <w:jc w:val="center"/>
        <w:rPr>
          <w:sz w:val="24"/>
          <w:szCs w:val="24"/>
        </w:rPr>
      </w:pPr>
    </w:p>
    <w:p w14:paraId="55D6B7F4" w14:textId="77777777" w:rsidR="00985E93" w:rsidRDefault="00985E93" w:rsidP="00985E93">
      <w:pPr>
        <w:jc w:val="center"/>
        <w:rPr>
          <w:sz w:val="24"/>
          <w:szCs w:val="24"/>
        </w:rPr>
      </w:pPr>
    </w:p>
    <w:p w14:paraId="295BF810" w14:textId="77777777" w:rsidR="00985E93" w:rsidRDefault="00985E93" w:rsidP="00985E93">
      <w:pPr>
        <w:jc w:val="center"/>
        <w:rPr>
          <w:sz w:val="24"/>
          <w:szCs w:val="24"/>
        </w:rPr>
      </w:pPr>
    </w:p>
    <w:p w14:paraId="48485148" w14:textId="77777777" w:rsidR="00985E93" w:rsidRDefault="00985E93" w:rsidP="00985E93">
      <w:pPr>
        <w:jc w:val="center"/>
        <w:rPr>
          <w:sz w:val="24"/>
          <w:szCs w:val="24"/>
        </w:rPr>
      </w:pPr>
    </w:p>
    <w:p w14:paraId="19631E56" w14:textId="77777777" w:rsidR="00985E93" w:rsidRDefault="00985E93" w:rsidP="00985E93">
      <w:pPr>
        <w:jc w:val="center"/>
        <w:rPr>
          <w:sz w:val="24"/>
          <w:szCs w:val="24"/>
        </w:rPr>
      </w:pPr>
    </w:p>
    <w:p w14:paraId="0A8F814B" w14:textId="77777777" w:rsidR="00985E93" w:rsidRDefault="00985E93" w:rsidP="00985E93">
      <w:pPr>
        <w:jc w:val="center"/>
        <w:rPr>
          <w:sz w:val="24"/>
          <w:szCs w:val="24"/>
        </w:rPr>
      </w:pPr>
    </w:p>
    <w:p w14:paraId="3E5FC8A1" w14:textId="77777777" w:rsidR="00985E93" w:rsidRDefault="00985E93" w:rsidP="00985E93">
      <w:pPr>
        <w:jc w:val="center"/>
        <w:rPr>
          <w:sz w:val="24"/>
          <w:szCs w:val="24"/>
        </w:rPr>
      </w:pPr>
    </w:p>
    <w:p w14:paraId="7BA08CAB" w14:textId="77777777" w:rsidR="00985E93" w:rsidRDefault="00985E93" w:rsidP="00985E93">
      <w:pPr>
        <w:jc w:val="center"/>
        <w:rPr>
          <w:sz w:val="24"/>
          <w:szCs w:val="24"/>
        </w:rPr>
      </w:pPr>
    </w:p>
    <w:p w14:paraId="59418790" w14:textId="77777777" w:rsidR="00985E93" w:rsidRDefault="00985E93" w:rsidP="00985E93">
      <w:pPr>
        <w:jc w:val="center"/>
        <w:rPr>
          <w:sz w:val="24"/>
          <w:szCs w:val="24"/>
        </w:rPr>
      </w:pPr>
    </w:p>
    <w:p w14:paraId="354CC341" w14:textId="77777777" w:rsidR="00985E93" w:rsidRDefault="00985E93" w:rsidP="006A604B">
      <w:pPr>
        <w:rPr>
          <w:sz w:val="24"/>
          <w:szCs w:val="24"/>
        </w:rPr>
      </w:pPr>
    </w:p>
    <w:p w14:paraId="6D8B4CC2" w14:textId="77777777" w:rsidR="00985E93" w:rsidRDefault="00985E93" w:rsidP="00985E93">
      <w:pPr>
        <w:jc w:val="center"/>
        <w:rPr>
          <w:sz w:val="24"/>
          <w:szCs w:val="24"/>
        </w:rPr>
      </w:pPr>
    </w:p>
    <w:p w14:paraId="6EEA010E" w14:textId="77777777" w:rsidR="00E4645A" w:rsidRDefault="00E464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7" w:line="748" w:lineRule="auto"/>
        <w:ind w:left="9253" w:right="105" w:hanging="8741"/>
        <w:rPr>
          <w:rFonts w:ascii="Times New Roman" w:eastAsia="Times New Roman" w:hAnsi="Times New Roman" w:cs="Times New Roman"/>
          <w:b/>
          <w:color w:val="000000"/>
        </w:rPr>
      </w:pPr>
    </w:p>
    <w:sectPr w:rsidR="00E4645A">
      <w:headerReference w:type="default" r:id="rId9"/>
      <w:footerReference w:type="default" r:id="rId10"/>
      <w:pgSz w:w="12240" w:h="15840"/>
      <w:pgMar w:top="1416" w:right="1381" w:bottom="1059" w:left="143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00C20" w14:textId="77777777" w:rsidR="008633D7" w:rsidRDefault="008633D7">
      <w:pPr>
        <w:spacing w:line="240" w:lineRule="auto"/>
      </w:pPr>
      <w:r>
        <w:separator/>
      </w:r>
    </w:p>
  </w:endnote>
  <w:endnote w:type="continuationSeparator" w:id="0">
    <w:p w14:paraId="51131AD5" w14:textId="77777777" w:rsidR="008633D7" w:rsidRDefault="008633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65767" w14:textId="77777777" w:rsidR="00ED26B1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AF667E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19ACB" w14:textId="77777777" w:rsidR="008633D7" w:rsidRDefault="008633D7">
      <w:pPr>
        <w:spacing w:line="240" w:lineRule="auto"/>
      </w:pPr>
      <w:r>
        <w:separator/>
      </w:r>
    </w:p>
  </w:footnote>
  <w:footnote w:type="continuationSeparator" w:id="0">
    <w:p w14:paraId="222C01CA" w14:textId="77777777" w:rsidR="008633D7" w:rsidRDefault="008633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A7172" w14:textId="77777777" w:rsidR="00ED26B1" w:rsidRDefault="00ED26B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022E7"/>
    <w:multiLevelType w:val="hybridMultilevel"/>
    <w:tmpl w:val="478296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0766"/>
    <w:multiLevelType w:val="multilevel"/>
    <w:tmpl w:val="08667294"/>
    <w:lvl w:ilvl="0">
      <w:start w:val="1"/>
      <w:numFmt w:val="decimal"/>
      <w:lvlText w:val="%1."/>
      <w:lvlJc w:val="left"/>
      <w:pPr>
        <w:ind w:left="360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432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504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57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720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792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9360" w:hanging="360"/>
      </w:pPr>
      <w:rPr>
        <w:u w:val="none"/>
      </w:rPr>
    </w:lvl>
  </w:abstractNum>
  <w:abstractNum w:abstractNumId="2" w15:restartNumberingAfterBreak="0">
    <w:nsid w:val="14041780"/>
    <w:multiLevelType w:val="multilevel"/>
    <w:tmpl w:val="9B2C6952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2AD7CCA"/>
    <w:multiLevelType w:val="multilevel"/>
    <w:tmpl w:val="445CF2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39A0223"/>
    <w:multiLevelType w:val="multilevel"/>
    <w:tmpl w:val="60BEB5E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28C553AF"/>
    <w:multiLevelType w:val="multilevel"/>
    <w:tmpl w:val="651AF638"/>
    <w:lvl w:ilvl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</w:rPr>
    </w:lvl>
  </w:abstractNum>
  <w:abstractNum w:abstractNumId="6" w15:restartNumberingAfterBreak="0">
    <w:nsid w:val="2DCF1824"/>
    <w:multiLevelType w:val="multilevel"/>
    <w:tmpl w:val="C8B09426"/>
    <w:lvl w:ilvl="0">
      <w:start w:val="1"/>
      <w:numFmt w:val="lowerLetter"/>
      <w:lvlText w:val="%1."/>
      <w:lvlJc w:val="left"/>
      <w:pPr>
        <w:ind w:left="288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360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432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504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576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648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720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792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8640" w:hanging="360"/>
      </w:pPr>
      <w:rPr>
        <w:u w:val="none"/>
      </w:rPr>
    </w:lvl>
  </w:abstractNum>
  <w:abstractNum w:abstractNumId="7" w15:restartNumberingAfterBreak="0">
    <w:nsid w:val="319F57A7"/>
    <w:multiLevelType w:val="multilevel"/>
    <w:tmpl w:val="CE3430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65C5210"/>
    <w:multiLevelType w:val="multilevel"/>
    <w:tmpl w:val="D5F0DA6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57D26D16"/>
    <w:multiLevelType w:val="multilevel"/>
    <w:tmpl w:val="6CF46C4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0" w15:restartNumberingAfterBreak="0">
    <w:nsid w:val="61A415C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9A0DEA"/>
    <w:multiLevelType w:val="multilevel"/>
    <w:tmpl w:val="00E49E28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2" w15:restartNumberingAfterBreak="0">
    <w:nsid w:val="6F196901"/>
    <w:multiLevelType w:val="multilevel"/>
    <w:tmpl w:val="2714AD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48E34D8"/>
    <w:multiLevelType w:val="multilevel"/>
    <w:tmpl w:val="01C8934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33477321">
    <w:abstractNumId w:val="4"/>
  </w:num>
  <w:num w:numId="2" w16cid:durableId="1552956632">
    <w:abstractNumId w:val="8"/>
  </w:num>
  <w:num w:numId="3" w16cid:durableId="891844765">
    <w:abstractNumId w:val="11"/>
  </w:num>
  <w:num w:numId="4" w16cid:durableId="406920987">
    <w:abstractNumId w:val="13"/>
  </w:num>
  <w:num w:numId="5" w16cid:durableId="1681278146">
    <w:abstractNumId w:val="3"/>
  </w:num>
  <w:num w:numId="6" w16cid:durableId="458108738">
    <w:abstractNumId w:val="6"/>
  </w:num>
  <w:num w:numId="7" w16cid:durableId="39013002">
    <w:abstractNumId w:val="5"/>
  </w:num>
  <w:num w:numId="8" w16cid:durableId="1284072195">
    <w:abstractNumId w:val="12"/>
  </w:num>
  <w:num w:numId="9" w16cid:durableId="667294033">
    <w:abstractNumId w:val="1"/>
  </w:num>
  <w:num w:numId="10" w16cid:durableId="1917082791">
    <w:abstractNumId w:val="7"/>
  </w:num>
  <w:num w:numId="11" w16cid:durableId="1353459324">
    <w:abstractNumId w:val="9"/>
  </w:num>
  <w:num w:numId="12" w16cid:durableId="47845988">
    <w:abstractNumId w:val="2"/>
  </w:num>
  <w:num w:numId="13" w16cid:durableId="1079906381">
    <w:abstractNumId w:val="0"/>
  </w:num>
  <w:num w:numId="14" w16cid:durableId="11533283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MjQwNTW1NDQzNzRQ0lEKTi0uzszPAykwqgUAG9pkhSwAAAA="/>
  </w:docVars>
  <w:rsids>
    <w:rsidRoot w:val="00ED26B1"/>
    <w:rsid w:val="000755B0"/>
    <w:rsid w:val="000E4741"/>
    <w:rsid w:val="00131C58"/>
    <w:rsid w:val="001405C5"/>
    <w:rsid w:val="00147AB8"/>
    <w:rsid w:val="001E4DB2"/>
    <w:rsid w:val="00265C1E"/>
    <w:rsid w:val="00295D1D"/>
    <w:rsid w:val="00336B32"/>
    <w:rsid w:val="0043349A"/>
    <w:rsid w:val="004C4414"/>
    <w:rsid w:val="00506E62"/>
    <w:rsid w:val="00566715"/>
    <w:rsid w:val="00641561"/>
    <w:rsid w:val="006573A8"/>
    <w:rsid w:val="00663278"/>
    <w:rsid w:val="006675F6"/>
    <w:rsid w:val="006A604B"/>
    <w:rsid w:val="006C337B"/>
    <w:rsid w:val="006E3DD5"/>
    <w:rsid w:val="00712C7F"/>
    <w:rsid w:val="007D6FFB"/>
    <w:rsid w:val="008013D2"/>
    <w:rsid w:val="008633D7"/>
    <w:rsid w:val="008B28BD"/>
    <w:rsid w:val="009042D0"/>
    <w:rsid w:val="00982D41"/>
    <w:rsid w:val="00985E93"/>
    <w:rsid w:val="00A338AF"/>
    <w:rsid w:val="00A56703"/>
    <w:rsid w:val="00A62A58"/>
    <w:rsid w:val="00AF667E"/>
    <w:rsid w:val="00AF69E5"/>
    <w:rsid w:val="00B23E0E"/>
    <w:rsid w:val="00B36DD0"/>
    <w:rsid w:val="00C060EA"/>
    <w:rsid w:val="00C156E2"/>
    <w:rsid w:val="00C66B19"/>
    <w:rsid w:val="00C7183E"/>
    <w:rsid w:val="00C871E7"/>
    <w:rsid w:val="00CD6014"/>
    <w:rsid w:val="00D24AA0"/>
    <w:rsid w:val="00DA4034"/>
    <w:rsid w:val="00E4645A"/>
    <w:rsid w:val="00E54055"/>
    <w:rsid w:val="00ED26B1"/>
    <w:rsid w:val="00EF7540"/>
    <w:rsid w:val="00F132FC"/>
    <w:rsid w:val="00FE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B7A44"/>
  <w15:docId w15:val="{B9A9311B-351B-4441-B74D-F04081F77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IN" w:eastAsia="en-IN" w:bidi="pa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85E93"/>
    <w:pPr>
      <w:spacing w:line="240" w:lineRule="auto"/>
      <w:ind w:left="720"/>
      <w:contextualSpacing/>
    </w:pPr>
    <w:rPr>
      <w:rFonts w:ascii="Calibri" w:eastAsia="Calibri" w:hAnsi="Calibri"/>
      <w:sz w:val="20"/>
      <w:szCs w:val="20"/>
      <w:lang w:bidi="ar-SA"/>
    </w:rPr>
  </w:style>
  <w:style w:type="table" w:styleId="TableGrid">
    <w:name w:val="Table Grid"/>
    <w:basedOn w:val="TableNormal"/>
    <w:uiPriority w:val="39"/>
    <w:rsid w:val="00336B3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6A6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yKhgxXR1W+a1sApGS0yo4p4nuA==">AMUW2mXODAuIlku6UnZoMC1X8MJIMOs5o93IlqNrACY1U6HRPO5eNQGtMNNJ4rILNfoo99j4Kmtf/nvF+mjDp6ptdLlot1/WDDpg19s3IhkD9wwtNS6PjTZzN2XIc69HV9m5XuwEL+BX71Y1TPMfzA+RfaX6HIYJbe5e4ceYHq4OpEIIiK3reo0DBOm1ZqVOO/BcQM8Alxf+lBs2vVxMLZlDJ41QRAEGYR6iNEUv6gCOrqZoRVf761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355</Words>
  <Characters>2029</Characters>
  <Application>Microsoft Office Word</Application>
  <DocSecurity>0</DocSecurity>
  <Lines>16</Lines>
  <Paragraphs>4</Paragraphs>
  <ScaleCrop>false</ScaleCrop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imar virk</cp:lastModifiedBy>
  <cp:revision>25</cp:revision>
  <dcterms:created xsi:type="dcterms:W3CDTF">2024-02-26T09:18:00Z</dcterms:created>
  <dcterms:modified xsi:type="dcterms:W3CDTF">2025-07-09T07:52:00Z</dcterms:modified>
</cp:coreProperties>
</file>